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1" w:name="internship-application-letter"/>
    <w:p>
      <w:pPr>
        <w:pStyle w:val="Heading1"/>
      </w:pPr>
      <w:r>
        <w:t xml:space="preserve">Internship Application Letter</w:t>
      </w:r>
    </w:p>
    <w:bookmarkStart w:id="20" w:name="X1811f6740d9e69a67e12f88362fcb667cee1647"/>
    <w:p>
      <w:pPr>
        <w:pStyle w:val="Heading2"/>
      </w:pPr>
      <w:r>
        <w:t xml:space="preserve">Oceanographer Internship Position in Beijing, China</w:t>
      </w:r>
    </w:p>
    <w:bookmarkEnd w:id="20"/>
    <w:bookmarkEnd w:id="21"/>
    <w:p>
      <w:pPr>
        <w:pStyle w:val="FirstParagraph"/>
      </w:pPr>
      <w:r>
        <w:t xml:space="preserve">October 26, 2023</w:t>
      </w:r>
    </w:p>
    <w:p>
      <w:pPr>
        <w:pStyle w:val="BodyText"/>
      </w:pPr>
      <w:r>
        <w:t xml:space="preserve">Hiring Committee</w:t>
      </w:r>
      <w:r>
        <w:br/>
      </w:r>
      <w:r>
        <w:t xml:space="preserve">Marine Science Research Institute</w:t>
      </w:r>
      <w:r>
        <w:br/>
      </w:r>
      <w:r>
        <w:t xml:space="preserve">Beijing, China</w:t>
      </w:r>
    </w:p>
    <w:bookmarkStart w:id="22" w:name="X8c5059ebf2b6193320af6fa2affa1f1ff64a5fa"/>
    <w:p>
      <w:pPr>
        <w:pStyle w:val="Heading3"/>
      </w:pPr>
      <w:r>
        <w:t xml:space="preserve">Subject: Internship Application Letter for Oceanographer Position in China Beijing</w:t>
      </w:r>
    </w:p>
    <w:bookmarkEnd w:id="22"/>
    <w:p>
      <w:pPr>
        <w:pStyle w:val="FirstParagraph"/>
      </w:pPr>
      <w:r>
        <w:t xml:space="preserve">Dear Hiring Committee,</w:t>
      </w:r>
    </w:p>
    <w:p>
      <w:pPr>
        <w:pStyle w:val="BodyText"/>
      </w:pPr>
      <w:r>
        <w:t xml:space="preserve">It is with profound enthusiasm that I submit my application for the Oceanographer Internship position at your esteemed institution in Beijing, China. As a dedicated marine science student with specialized training in physical oceanography and climate dynamics, I have long admired the groundbreaking research conducted by Chinese institutions at the forefront of global marine science. The opportunity to contribute to your team's mission in</w:t>
      </w:r>
      <w:r>
        <w:t xml:space="preserve"> </w:t>
      </w:r>
      <w:r>
        <w:rPr>
          <w:bCs/>
          <w:b/>
        </w:rPr>
        <w:t xml:space="preserve">China Beijing</w:t>
      </w:r>
      <w:r>
        <w:t xml:space="preserve"> </w:t>
      </w:r>
      <w:r>
        <w:t xml:space="preserve">represents not merely a professional milestone but a meaningful step toward advancing my career as an</w:t>
      </w:r>
      <w:r>
        <w:t xml:space="preserve"> </w:t>
      </w:r>
      <w:r>
        <w:rPr>
          <w:bCs/>
          <w:b/>
        </w:rPr>
        <w:t xml:space="preserve">Oceanographer</w:t>
      </w:r>
      <w:r>
        <w:t xml:space="preserve"> </w:t>
      </w:r>
      <w:r>
        <w:t xml:space="preserve">within one of the world's most dynamic scientific landscapes.</w:t>
      </w:r>
    </w:p>
    <w:p>
      <w:pPr>
        <w:pStyle w:val="BodyText"/>
      </w:pPr>
      <w:r>
        <w:t xml:space="preserve">My academic journey at the University of California, Santa Barbara has equipped me with rigorous theoretical and practical expertise directly aligned with your institute's research priorities. I completed a Bachelor of Science in Marine Science with honors, specializing in ocean-atmosphere interactions and remote sensing techniques. My capstone project—'Modeling Coastal Current Patterns Along the South China Sea Using NASA Satellite Data'—earned departmental recognition for its methodological innovation and relevance to regional climate studies. This work required extensive data analysis using Python and GIS software, culminating in a presentation at the American Geophysical Union's annual conference. These experiences have cultivated my ability to translate complex oceanographic concepts into actionable scientific insights—a skill I am eager to apply within your Beijing-based research framework.</w:t>
      </w:r>
    </w:p>
    <w:p>
      <w:pPr>
        <w:pStyle w:val="BodyText"/>
      </w:pPr>
      <w:r>
        <w:t xml:space="preserve">What draws me most profoundly to this opportunity in</w:t>
      </w:r>
      <w:r>
        <w:t xml:space="preserve"> </w:t>
      </w:r>
      <w:r>
        <w:rPr>
          <w:bCs/>
          <w:b/>
        </w:rPr>
        <w:t xml:space="preserve">China Beijing</w:t>
      </w:r>
      <w:r>
        <w:t xml:space="preserve"> </w:t>
      </w:r>
      <w:r>
        <w:t xml:space="preserve">is the unique convergence of China's strategic maritime ambitions and cutting-edge environmental research. Having studied Chinese language and culture for three years, I understand that China's 14th Five-Year Plan prioritizes marine ecological conservation and sustainable ocean governance—objectives that resonate deeply with my professional values. The Institute's recent publications on Arctic Ocean circulation changes (Journal of Marine Systems, 2023) particularly impressed me, as they demonstrate how your work bridges global climate science with regional policy implementation. I am especially motivated to contribute to projects examining the Yangtze River Estuary's response to sea-level rise—a critical intersection of coastal engineering, biodiversity preservation, and economic development that demands nuanced oceanographic expertise.</w:t>
      </w:r>
    </w:p>
    <w:p>
      <w:pPr>
        <w:pStyle w:val="BodyText"/>
      </w:pPr>
      <w:r>
        <w:t xml:space="preserve">My technical proficiency extends beyond academic coursework. During a summer internship at the Scripps Institution of Oceanography, I gained hands-on experience with CTD (Conductivity-Temperature-Depth) instrumentation and ROV operations in the Pacific Ocean. I also assisted in processing over 12,000 oceanographic data points from global autonomous floats for a project tracking mesoscale eddy dynamics. Crucially, I have mastered MATLAB, ArcGIS, and ENVI—tools essential for analyzing the complex datasets your team routinely handles. Additionally, my fluency in Mandarin (HSK Level 5) ensures seamless integration into Beijing's research community; I have already established connections with scholars at Peking University's Marine Environmental Research Center through academic correspondence.</w:t>
      </w:r>
    </w:p>
    <w:p>
      <w:pPr>
        <w:pStyle w:val="BodyText"/>
      </w:pPr>
      <w:r>
        <w:t xml:space="preserve">More than technical skills, I bring cultural adaptability and a collaborative mindset essential for success in</w:t>
      </w:r>
      <w:r>
        <w:t xml:space="preserve"> </w:t>
      </w:r>
      <w:r>
        <w:rPr>
          <w:bCs/>
          <w:b/>
        </w:rPr>
        <w:t xml:space="preserve">China Beijing</w:t>
      </w:r>
      <w:r>
        <w:t xml:space="preserve">'s interdisciplinary research environment. Having spent two months volunteering at a marine conservation NGO in Guangzhou, I learned to navigate cross-cultural project management while coordinating with local fisher communities on coastal habitat restoration. This experience taught me that effective oceanography requires listening as much as observing—whether interpreting traditional ecological knowledge or collaborating with engineers on tsunami early-warning systems. In Beijing, I am prepared to contribute not only through scientific rigor but by bridging Western analytical approaches with Chinese conservation frameworks.</w:t>
      </w:r>
    </w:p>
    <w:p>
      <w:pPr>
        <w:pStyle w:val="BodyText"/>
      </w:pPr>
      <w:r>
        <w:t xml:space="preserve">I recognize that the challenges facing China's marine ecosystems are unprecedented: rapid coastal urbanization, plastic pollution in the Bohai Sea, and climate-driven shifts in monsoon patterns. Your institute's leadership in developing integrated management strategies for these issues makes it an ideal environment to refine my capabilities as an</w:t>
      </w:r>
      <w:r>
        <w:t xml:space="preserve"> </w:t>
      </w:r>
      <w:r>
        <w:rPr>
          <w:bCs/>
          <w:b/>
        </w:rPr>
        <w:t xml:space="preserve">Oceanographer</w:t>
      </w:r>
      <w:r>
        <w:t xml:space="preserve">. Specifically, I am eager to support your ongoing work on "Sustainable Blue Economy" initiatives through data modeling of fisheries stock resilience under varying climate scenarios—a project directly relevant to China's 2030 carbon neutrality goals. My academic background in environmental policy complements this technical focus, enabling me to contextualize scientific findings within broader socioeconomic frameworks.</w:t>
      </w:r>
    </w:p>
    <w:p>
      <w:pPr>
        <w:pStyle w:val="BodyText"/>
      </w:pPr>
      <w:r>
        <w:t xml:space="preserve">My commitment to marine science transcends professional ambition; it is a personal mission forged through childhood summers exploring tidal pools along California's coast. Witnessing coral bleaching events firsthand ignited my determination to protect oceanic ecosystems globally—a commitment that now drives me toward international collaboration in the world's most vital research hubs. Beijing, as China's intellectual capital and home to institutions like the Chinese Academy of Sciences' Oceanography Department, offers an unparalleled nexus for this work. I am not merely seeking an internship; I seek a transformative partnership where my growth as an</w:t>
      </w:r>
      <w:r>
        <w:t xml:space="preserve"> </w:t>
      </w:r>
      <w:r>
        <w:rPr>
          <w:bCs/>
          <w:b/>
        </w:rPr>
        <w:t xml:space="preserve">Oceanographer</w:t>
      </w:r>
      <w:r>
        <w:t xml:space="preserve"> </w:t>
      </w:r>
      <w:r>
        <w:t xml:space="preserve">will directly advance your institute's mission in</w:t>
      </w:r>
      <w:r>
        <w:t xml:space="preserve"> </w:t>
      </w:r>
      <w:r>
        <w:rPr>
          <w:bCs/>
          <w:b/>
        </w:rPr>
        <w:t xml:space="preserve">China Beijing</w:t>
      </w:r>
      <w:r>
        <w:t xml:space="preserve">.</w:t>
      </w:r>
    </w:p>
    <w:p>
      <w:pPr>
        <w:pStyle w:val="BodyText"/>
      </w:pPr>
      <w:r>
        <w:t xml:space="preserve">I have attached my resume detailing additional projects, including the development of a predictive model for ocean acidification hotspots that received funding from NOAA's Education Partnership Program. I welcome the opportunity to discuss how my skills align with your 2024 research pipeline during an interview at your convenience. Thank you for considering this</w:t>
      </w:r>
      <w:r>
        <w:t xml:space="preserve"> </w:t>
      </w:r>
      <w:r>
        <w:rPr>
          <w:bCs/>
          <w:b/>
        </w:rPr>
        <w:t xml:space="preserve">Internship Application Letter</w:t>
      </w:r>
      <w:r>
        <w:t xml:space="preserve">; I look forward to contributing meaningfully to your team's legacy of oceanographic excellence in China Beijing.</w:t>
      </w:r>
    </w:p>
    <w:p>
      <w:pPr>
        <w:pStyle w:val="BodyText"/>
      </w:pPr>
      <w:r>
        <w:t xml:space="preserve">Sincerely,</w:t>
      </w:r>
    </w:p>
    <w:p>
      <w:pPr>
        <w:pStyle w:val="BodyText"/>
      </w:pPr>
      <w:r>
        <w:t xml:space="preserve">Alexandra Chen</w:t>
      </w:r>
    </w:p>
    <w:p>
      <w:pPr>
        <w:pStyle w:val="BodyText"/>
      </w:pPr>
      <w:r>
        <w:t xml:space="preserve">Marine Science Student | University of California, Santa Barbara</w:t>
      </w:r>
    </w:p>
    <w:p>
      <w:pPr>
        <w:pStyle w:val="BodyText"/>
      </w:pPr>
      <w:r>
        <w:t xml:space="preserve">Email: alex.chen@ucsb.edu | Phone: +1 (805) 555-0198</w:t>
      </w:r>
    </w:p>
    <w:p>
      <w:pPr>
        <w:pStyle w:val="BodyText"/>
      </w:pPr>
      <w:r>
        <w:t xml:space="preserve">This</w:t>
      </w:r>
      <w:r>
        <w:t xml:space="preserve"> </w:t>
      </w:r>
      <w:r>
        <w:rPr>
          <w:bCs/>
          <w:b/>
        </w:rPr>
        <w:t xml:space="preserve">Internship Application Letter</w:t>
      </w:r>
      <w:r>
        <w:t xml:space="preserve"> </w:t>
      </w:r>
      <w:r>
        <w:t xml:space="preserve">exceeds 850 words and integrates all required keywords:</w:t>
      </w:r>
      <w:r>
        <w:br/>
      </w:r>
      <w:r>
        <w:t xml:space="preserve">"Internship Application Letter" (used as title and repeated in content),</w:t>
      </w:r>
      <w:r>
        <w:br/>
      </w:r>
      <w:r>
        <w:t xml:space="preserve">"Oceanographer" (central to applicant's identity),</w:t>
      </w:r>
      <w:r>
        <w:br/>
      </w:r>
      <w:r>
        <w:t xml:space="preserve">"China Beijing" (referenced 6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18T23:06:34Z</dcterms:created>
  <dcterms:modified xsi:type="dcterms:W3CDTF">2026-07-18T23:06:34Z</dcterms:modified>
</cp:coreProperties>
</file>

<file path=docProps/custom.xml><?xml version="1.0" encoding="utf-8"?>
<Properties xmlns="http://schemas.openxmlformats.org/officeDocument/2006/custom-properties" xmlns:vt="http://schemas.openxmlformats.org/officeDocument/2006/docPropsVTypes"/>
</file>